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rPr>
          <w:bCs/>
          <w:b/>
        </w:rPr>
        <w:t xml:space="preserve">Dear [Hiring Manager's Name or "Selection Committee"],</w:t>
      </w:r>
    </w:p>
    <w:p>
      <w:pPr>
        <w:pStyle w:val="BodyText"/>
      </w:pPr>
      <w:r>
        <w:t xml:space="preserve">I am writing to express my enthusiastic interest in the Ophthalmologist position at [Hospital/Institution Name] in France Paris. As a dedicated and skilled ophthalmologist with a passion for advancing eye care and contributing to the vibrant medical community of Paris, I am eager to bring my expertise, clinical experience, and commitment to excellence to your esteemed institution. With a strong foundation in both academic research and patient-centered care, I am confident that my background aligns seamlessly with the high standards of healthcare that define France Paris as a global leader in ophthalmology.</w:t>
      </w:r>
    </w:p>
    <w:p>
      <w:pPr>
        <w:pStyle w:val="BodyText"/>
      </w:pPr>
      <w:r>
        <w:t xml:space="preserve">Throughout my career, I have focused on delivering precise diagnoses, innovative treatments, and compassionate care to patients across diverse populations. My training at [Medical School/Training Institution] and subsequent residency at [Hospital Name] equipped me with a comprehensive understanding of ocular diseases, surgical techniques, and the latest advancements in ophthalmic technology. In France Paris, where the healthcare system is renowned for its integration of cutting-edge research and patient-centric practices, I have always been inspired by the opportunity to contribute to a field that values precision, innovation, and human connection.</w:t>
      </w:r>
    </w:p>
    <w:p>
      <w:pPr>
        <w:pStyle w:val="BodyText"/>
      </w:pPr>
      <w:r>
        <w:t xml:space="preserve">One of my core strengths as an Ophthalmologist is my ability to combine technical expertise with a deep sense of empathy. In Paris, where cultural diversity and medical complexity intersect, I have developed a nuanced approach to patient care that respects individual needs while adhering to the highest clinical standards. My experience in managing conditions such as cataracts, glaucoma, diabetic retinopathy, and age-related macular degeneration has been enriched by my work in multidisciplinary teams at [Hospital/Institution Name], where collaboration and continuous learning are paramount. I am particularly drawn to your institution’s emphasis on [mention a specific value or initiative of the hospital, e.g., "innovative surgical procedures" or "patient education programs"], as it resonates with my own professional philosophy.</w:t>
      </w:r>
    </w:p>
    <w:p>
      <w:pPr>
        <w:pStyle w:val="BodyText"/>
      </w:pPr>
      <w:r>
        <w:t xml:space="preserve">Living and working in France Paris has further deepened my appreciation for the unique challenges and opportunities within this dynamic city. The bustling streets of Paris, while a hub of art and culture, also reflect the urgency of addressing healthcare disparities among its diverse population. As an Ophthalmologist, I have consistently sought to bridge gaps in access to care through community outreach programs and partnerships with local clinics. For instance, during my time at [Previous Institution], I co-led a project that provided free eye screenings to underserved neighborhoods, which not only improved early detection rates but also fostered trust between healthcare providers and patients. This experience reinforced my belief that ophthalmology is not just about treating diseases but also about empowering individuals to maintain their quality of life.</w:t>
      </w:r>
    </w:p>
    <w:p>
      <w:pPr>
        <w:pStyle w:val="BodyText"/>
      </w:pPr>
      <w:r>
        <w:t xml:space="preserve">What excites me most about the opportunity at [Hospital/Institution Name] is the potential to contribute to a legacy of excellence in ophthalmology within France Paris. The city’s reputation as a center for medical innovation, combined with its rich cultural heritage, creates an environment where healthcare professionals can thrive. I am particularly interested in your institution’s work in [mention a specific department, research area, or technology], as it aligns with my own interests in [specific area of expertise]. I am confident that my clinical acumen and dedication to advancing the field will enable me to make meaningful contributions to your team.</w:t>
      </w:r>
    </w:p>
    <w:p>
      <w:pPr>
        <w:pStyle w:val="BodyText"/>
      </w:pPr>
      <w:r>
        <w:t xml:space="preserve">In addition to my clinical skills, I bring a strong commitment to professional development and lifelong learning. I regularly attend conferences such as the [Name of Ophthalmology Conference in France], where I engage with leading experts and stay updated on breakthroughs in laser surgery, regenerative medicine, and digital diagnostics. My ability to adapt to new technologies and methodologies ensures that I can meet the evolving demands of ophthalmology in France Paris. Furthermore, my fluency in French, combined with a working knowledge of English and other languages, allows me to communicate effectively with patients and colleagues from diverse backgrounds—a critical asset in a global city like Paris.</w:t>
      </w:r>
    </w:p>
    <w:p>
      <w:pPr>
        <w:pStyle w:val="BodyText"/>
      </w:pPr>
      <w:r>
        <w:t xml:space="preserve">I am particularly impressed by [Hospital/Institution Name]’s dedication to [mention a specific quality or achievement, e.g., "patient-centered care" or "research innovation"], which reflects the values I hold dear as an Ophthalmologist. I am eager to collaborate with your team to enhance diagnostic accuracy, streamline treatment protocols, and improve patient outcomes. My goal is not only to deliver exceptional care but also to foster a culture of excellence that inspires both colleagues and patients alike.</w:t>
      </w:r>
    </w:p>
    <w:p>
      <w:pPr>
        <w:pStyle w:val="BodyText"/>
      </w:pPr>
      <w:r>
        <w:t xml:space="preserve">Thank you for considering my application. I would be honored to discuss how my background, skills, and passion for ophthalmology align with the mission of [Hospital/Institution Name]. I am available at your convenience for an interview and can be reached via email at [Your Email Address] or phone at [Your Phone Number]. I look forward to the opportunity to contribute to the continued success of your institution in France Pari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France Paris</dc:title>
  <dc:creator/>
  <dc:language>en</dc:language>
  <cp:keywords/>
  <dcterms:created xsi:type="dcterms:W3CDTF">2026-07-23T08:53:57Z</dcterms:created>
  <dcterms:modified xsi:type="dcterms:W3CDTF">2026-07-23T08:53:57Z</dcterms:modified>
</cp:coreProperties>
</file>

<file path=docProps/custom.xml><?xml version="1.0" encoding="utf-8"?>
<Properties xmlns="http://schemas.openxmlformats.org/officeDocument/2006/custom-properties" xmlns:vt="http://schemas.openxmlformats.org/officeDocument/2006/docPropsVTypes"/>
</file>